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8923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c801a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c3b80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9d1a974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